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zvi Coh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zv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h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06 West Pratt Boulevard, Chicago, IL, USA Chicago, IL, USA 6064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tzviscohen@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208000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alm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5/201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